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id w:val="1088433294"/>
        <w:docPartObj>
          <w:docPartGallery w:val="Table of Contents"/>
          <w:docPartUnique/>
        </w:docPartObj>
      </w:sdtPr>
      <w:sdtContent>
        <w:p w14:paraId="103B4EF3" w14:textId="77777777" w:rsidR="00A607A6" w:rsidRDefault="00A607A6">
          <w:pPr>
            <w:rPr>
              <w:color w:val="404040" w:themeColor="text1" w:themeTint="BF"/>
            </w:rPr>
          </w:pPr>
        </w:p>
        <w:p w14:paraId="4E507540" w14:textId="77777777" w:rsidR="00A607A6" w:rsidRDefault="00000000">
          <w:pPr>
            <w:pStyle w:val="Title"/>
          </w:pPr>
          <w:r>
            <w:t>Title</w:t>
          </w:r>
        </w:p>
        <w:p w14:paraId="7FAF0232" w14:textId="77777777" w:rsidR="00A607A6" w:rsidRDefault="00000000" w:rsidP="00BA000A">
          <w:pPr>
            <w:pStyle w:val="Subtitle"/>
            <w:jc w:val="left"/>
          </w:pPr>
          <w:r>
            <w:t>Subtitle</w:t>
          </w:r>
        </w:p>
        <w:p w14:paraId="77F43238" w14:textId="77777777" w:rsidR="00A607A6" w:rsidRDefault="00A607A6">
          <w:pPr>
            <w:pStyle w:val="BodyText"/>
          </w:pPr>
        </w:p>
        <w:p w14:paraId="6E378A7F" w14:textId="77777777" w:rsidR="00A607A6" w:rsidRDefault="00A607A6">
          <w:pPr>
            <w:pStyle w:val="BodyText"/>
          </w:pPr>
        </w:p>
        <w:p w14:paraId="63C92996" w14:textId="77777777" w:rsidR="00A607A6" w:rsidRDefault="00A607A6">
          <w:pPr>
            <w:pStyle w:val="BodyText"/>
          </w:pPr>
        </w:p>
        <w:p w14:paraId="374D5EA5" w14:textId="77777777" w:rsidR="00A607A6" w:rsidRDefault="00000000">
          <w:pPr>
            <w:pStyle w:val="Date"/>
          </w:pPr>
          <w:bookmarkStart w:id="0" w:name="heading-1"/>
          <w:r>
            <w:lastRenderedPageBreak/>
            <w:t>Table of Contents</w:t>
          </w:r>
        </w:p>
        <w:p w14:paraId="2E34C326" w14:textId="77777777" w:rsidR="00A607A6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A607A6">
              <w:rPr>
                <w:rStyle w:val="IndexLink"/>
                <w:webHidden/>
              </w:rPr>
              <w:t>Heading 1</w:t>
            </w:r>
            <w:r w:rsidR="00A607A6">
              <w:rPr>
                <w:webHidden/>
              </w:rPr>
              <w:fldChar w:fldCharType="begin"/>
            </w:r>
            <w:r w:rsidR="00A607A6">
              <w:rPr>
                <w:webHidden/>
              </w:rPr>
              <w:instrText>PAGEREF _Toc190131783 \h</w:instrText>
            </w:r>
            <w:r w:rsidR="00A607A6">
              <w:rPr>
                <w:webHidden/>
              </w:rPr>
            </w:r>
            <w:r w:rsidR="00A607A6">
              <w:rPr>
                <w:webHidden/>
              </w:rPr>
              <w:fldChar w:fldCharType="separate"/>
            </w:r>
            <w:r w:rsidR="00A607A6">
              <w:rPr>
                <w:rStyle w:val="IndexLink"/>
              </w:rPr>
              <w:tab/>
              <w:t>2</w:t>
            </w:r>
            <w:r w:rsidR="00A607A6">
              <w:rPr>
                <w:webHidden/>
              </w:rPr>
              <w:fldChar w:fldCharType="end"/>
            </w:r>
          </w:hyperlink>
        </w:p>
        <w:p w14:paraId="392F4F2A" w14:textId="77777777" w:rsidR="00A607A6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66FCC73C" w14:textId="77777777" w:rsidR="00A607A6" w:rsidRDefault="00000000">
      <w:pPr>
        <w:jc w:val="left"/>
        <w:rPr>
          <w:bCs/>
        </w:rPr>
      </w:pPr>
      <w:r>
        <w:br w:type="page"/>
      </w:r>
    </w:p>
    <w:p w14:paraId="0A7445DB" w14:textId="77777777" w:rsidR="00A607A6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29A89C1B" w14:textId="77777777" w:rsidR="00A607A6" w:rsidRDefault="00000000">
      <w:bookmarkStart w:id="2" w:name="heading-2"/>
      <w:r>
        <w:t xml:space="preserve">Heading 2 </w:t>
      </w:r>
      <w:bookmarkEnd w:id="2"/>
    </w:p>
    <w:p w14:paraId="44797E77" w14:textId="77777777" w:rsidR="00A607A6" w:rsidRDefault="00000000">
      <w:bookmarkStart w:id="3" w:name="heading-3"/>
      <w:r>
        <w:t xml:space="preserve">Heading 3 </w:t>
      </w:r>
      <w:bookmarkEnd w:id="3"/>
    </w:p>
    <w:p w14:paraId="03F58017" w14:textId="77777777" w:rsidR="00A607A6" w:rsidRDefault="00000000">
      <w:pPr>
        <w:pStyle w:val="SourceCode"/>
      </w:pPr>
      <w:r>
        <w:t xml:space="preserve">First Paragraph. </w:t>
      </w:r>
    </w:p>
    <w:p w14:paraId="7C3F9232" w14:textId="77777777" w:rsidR="00A607A6" w:rsidRDefault="00000000">
      <w:r>
        <w:t>Normal Text.</w:t>
      </w:r>
    </w:p>
    <w:p w14:paraId="2DD88FF0" w14:textId="77777777" w:rsidR="00A607A6" w:rsidRDefault="00000000">
      <w:pPr>
        <w:pStyle w:val="Compact"/>
      </w:pPr>
      <w:r>
        <w:rPr>
          <w:rStyle w:val="VerbatimChar"/>
        </w:rPr>
        <w:t xml:space="preserve">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A607A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816A2C2" w14:textId="77777777" w:rsidR="00A607A6" w:rsidRDefault="00000000">
      <w:pPr>
        <w:pStyle w:val="BlockText"/>
      </w:pPr>
      <w:r>
        <w:t xml:space="preserve"> Block Text. </w:t>
      </w:r>
    </w:p>
    <w:p w14:paraId="476ECBA3" w14:textId="77777777" w:rsidR="00A607A6" w:rsidRDefault="00000000">
      <w:pPr>
        <w:pStyle w:val="TableCaption"/>
      </w:pPr>
      <w:r>
        <w:t xml:space="preserve"> Table caption. </w:t>
      </w:r>
    </w:p>
    <w:tbl>
      <w:tblPr>
        <w:tblStyle w:val="Table"/>
        <w:tblW w:w="1532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768"/>
        <w:gridCol w:w="764"/>
      </w:tblGrid>
      <w:tr w:rsidR="00A607A6" w14:paraId="7133A194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67" w:type="dxa"/>
          </w:tcPr>
          <w:p w14:paraId="0086F9EB" w14:textId="40F69858" w:rsidR="00A607A6" w:rsidRDefault="00000000" w:rsidP="00DE277D">
            <w:pPr>
              <w:pStyle w:val="Compact"/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>Table</w:t>
            </w:r>
          </w:p>
        </w:tc>
        <w:tc>
          <w:tcPr>
            <w:tcW w:w="764" w:type="dxa"/>
          </w:tcPr>
          <w:p w14:paraId="552E6DB5" w14:textId="4F3F446E" w:rsidR="00A607A6" w:rsidRDefault="00000000" w:rsidP="00DE277D">
            <w:pPr>
              <w:pStyle w:val="Compact"/>
              <w:jc w:val="center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>Table</w:t>
            </w:r>
          </w:p>
        </w:tc>
      </w:tr>
      <w:tr w:rsidR="00A607A6" w14:paraId="45B4AA44" w14:textId="77777777">
        <w:tc>
          <w:tcPr>
            <w:tcW w:w="767" w:type="dxa"/>
          </w:tcPr>
          <w:p w14:paraId="64CA947D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1</w:t>
            </w:r>
          </w:p>
        </w:tc>
        <w:tc>
          <w:tcPr>
            <w:tcW w:w="764" w:type="dxa"/>
          </w:tcPr>
          <w:p w14:paraId="4AAF64A3" w14:textId="77777777" w:rsidR="00A607A6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2</w:t>
            </w:r>
          </w:p>
        </w:tc>
      </w:tr>
    </w:tbl>
    <w:p w14:paraId="3EF4BF81" w14:textId="77777777" w:rsidR="00A607A6" w:rsidRDefault="00A607A6">
      <w:pPr>
        <w:pStyle w:val="SourceCode"/>
      </w:pPr>
    </w:p>
    <w:p w14:paraId="4E6398AC" w14:textId="77777777" w:rsidR="00A607A6" w:rsidRDefault="00000000">
      <w:pPr>
        <w:rPr>
          <w:rStyle w:val="BoldRowText"/>
        </w:rPr>
      </w:pPr>
      <w:proofErr w:type="spellStart"/>
      <w:r>
        <w:rPr>
          <w:rStyle w:val="BoldRowText"/>
        </w:rPr>
        <w:t>BoldRowText</w:t>
      </w:r>
      <w:proofErr w:type="spellEnd"/>
    </w:p>
    <w:p w14:paraId="5DE4CC09" w14:textId="77777777" w:rsidR="00A607A6" w:rsidRDefault="00000000">
      <w:pPr>
        <w:pStyle w:val="ImageCaption"/>
      </w:pPr>
      <w:r>
        <w:t xml:space="preserve"> Image Caption </w:t>
      </w:r>
    </w:p>
    <w:p w14:paraId="2D744F0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208D6F9" w14:textId="77777777" w:rsidR="00A607A6" w:rsidRDefault="00000000">
      <w:pPr>
        <w:pStyle w:val="Definition"/>
      </w:pPr>
      <w:r>
        <w:t xml:space="preserve"> Definition </w:t>
      </w:r>
    </w:p>
    <w:p w14:paraId="082BEBF9" w14:textId="77777777" w:rsidR="00A607A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80856F2" w14:textId="77777777" w:rsidR="00A607A6" w:rsidRDefault="00000000">
      <w:pPr>
        <w:pStyle w:val="Definition"/>
      </w:pPr>
      <w:r>
        <w:t xml:space="preserve"> Definition </w:t>
      </w:r>
    </w:p>
    <w:p w14:paraId="12FC5131" w14:textId="77777777" w:rsidR="00A607A6" w:rsidRDefault="00000000">
      <w:pPr>
        <w:pStyle w:val="grey-box"/>
      </w:pPr>
      <w:proofErr w:type="spellStart"/>
      <w:r>
        <w:t>GreyBox</w:t>
      </w:r>
      <w:proofErr w:type="spellEnd"/>
    </w:p>
    <w:p w14:paraId="74C37F04" w14:textId="77777777" w:rsidR="00A607A6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0AECC1D4" w14:textId="77777777" w:rsidR="00A607A6" w:rsidRDefault="00000000">
      <w:pPr>
        <w:pStyle w:val="yellow-box"/>
      </w:pPr>
      <w:proofErr w:type="spellStart"/>
      <w:r>
        <w:t>YellowBox</w:t>
      </w:r>
      <w:proofErr w:type="spellEnd"/>
    </w:p>
    <w:p w14:paraId="37D4A1C8" w14:textId="77777777" w:rsidR="00A607A6" w:rsidRDefault="00000000">
      <w:pPr>
        <w:pStyle w:val="blue-box"/>
      </w:pPr>
      <w:proofErr w:type="spellStart"/>
      <w:r>
        <w:t>BlueBox</w:t>
      </w:r>
      <w:proofErr w:type="spellEnd"/>
    </w:p>
    <w:p w14:paraId="734F3F3C" w14:textId="77777777" w:rsidR="00A607A6" w:rsidRDefault="00000000">
      <w:pPr>
        <w:rPr>
          <w:rStyle w:val="yellow-box-line"/>
        </w:rPr>
      </w:pPr>
      <w:proofErr w:type="spellStart"/>
      <w:r>
        <w:rPr>
          <w:rStyle w:val="yellow-box-line"/>
        </w:rPr>
        <w:t>YellowBoxLine</w:t>
      </w:r>
      <w:proofErr w:type="spellEnd"/>
      <w:r>
        <w:rPr>
          <w:rStyle w:val="yellow-box-line"/>
        </w:rPr>
        <w:tab/>
      </w:r>
    </w:p>
    <w:p w14:paraId="4239C8DF" w14:textId="77777777" w:rsidR="00A607A6" w:rsidRDefault="00000000">
      <w:pPr>
        <w:pStyle w:val="blue-box"/>
        <w:rPr>
          <w:rStyle w:val="blue-box-line"/>
        </w:rPr>
      </w:pPr>
      <w:proofErr w:type="spellStart"/>
      <w:r>
        <w:rPr>
          <w:rStyle w:val="blue-box-line"/>
        </w:rPr>
        <w:t>BlueBoxLine</w:t>
      </w:r>
      <w:proofErr w:type="spellEnd"/>
      <w:r>
        <w:rPr>
          <w:rStyle w:val="blue-box-line"/>
        </w:rPr>
        <w:tab/>
      </w:r>
    </w:p>
    <w:sectPr w:rsidR="00A607A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40C168" w14:textId="77777777" w:rsidR="00AF542D" w:rsidRDefault="00AF542D">
      <w:pPr>
        <w:spacing w:after="0"/>
      </w:pPr>
      <w:r>
        <w:separator/>
      </w:r>
    </w:p>
  </w:endnote>
  <w:endnote w:type="continuationSeparator" w:id="0">
    <w:p w14:paraId="1002DB90" w14:textId="77777777" w:rsidR="00AF542D" w:rsidRDefault="00AF54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54607899"/>
      <w:docPartObj>
        <w:docPartGallery w:val="Page Numbers (Bottom of Page)"/>
        <w:docPartUnique/>
      </w:docPartObj>
    </w:sdtPr>
    <w:sdtContent>
      <w:p w14:paraId="7FD81618" w14:textId="77777777" w:rsidR="00A607A6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1FD4A17D" w14:textId="77777777" w:rsidR="00A607A6" w:rsidRDefault="00A607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445998446"/>
      <w:docPartObj>
        <w:docPartGallery w:val="Page Numbers (Bottom of Page)"/>
        <w:docPartUnique/>
      </w:docPartObj>
    </w:sdtPr>
    <w:sdtContent>
      <w:p w14:paraId="3A079AC1" w14:textId="77856C85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CLMS </w:t>
        </w:r>
        <w:r w:rsidR="00DE277D" w:rsidRPr="00DE277D">
          <w:rPr>
            <w:rStyle w:val="PageNumber"/>
          </w:rPr>
          <w:t>IT Architecture Principles and Implementation Guidelines</w:t>
        </w:r>
        <w:r>
          <w:rPr>
            <w:rStyle w:val="PageNumber"/>
            <w:highlight w:val="yellow"/>
          </w:rPr>
          <w:t xml:space="preserve"> </w:t>
        </w:r>
      </w:p>
      <w:p w14:paraId="50C8BACD" w14:textId="77777777" w:rsidR="00A607A6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3FB31866" w14:textId="77777777" w:rsidR="00A607A6" w:rsidRDefault="00A607A6">
    <w:pPr>
      <w:pStyle w:val="Footer"/>
    </w:pPr>
  </w:p>
  <w:p w14:paraId="54BBD74C" w14:textId="77777777" w:rsidR="00A607A6" w:rsidRDefault="00A607A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BBC4F1" w14:textId="77777777" w:rsidR="00A607A6" w:rsidRDefault="00000000">
    <w:pPr>
      <w:pStyle w:val="Footer"/>
      <w:jc w:val="center"/>
    </w:pPr>
    <w:r>
      <w:rPr>
        <w:noProof/>
      </w:rPr>
      <w:drawing>
        <wp:inline distT="0" distB="0" distL="0" distR="0" wp14:anchorId="474C50F5" wp14:editId="55CAADE1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D7F3B80" w14:textId="77777777" w:rsidR="00A607A6" w:rsidRDefault="00A607A6">
    <w:pPr>
      <w:pStyle w:val="Footer"/>
    </w:pPr>
  </w:p>
  <w:p w14:paraId="351A7132" w14:textId="77777777" w:rsidR="00A607A6" w:rsidRDefault="00A607A6">
    <w:pPr>
      <w:pStyle w:val="Footer"/>
    </w:pPr>
  </w:p>
  <w:p w14:paraId="527560E2" w14:textId="77777777" w:rsidR="00A607A6" w:rsidRDefault="00A607A6">
    <w:pPr>
      <w:pStyle w:val="Footer"/>
    </w:pPr>
  </w:p>
  <w:p w14:paraId="7C129025" w14:textId="77777777" w:rsidR="00A607A6" w:rsidRDefault="00A607A6">
    <w:pPr>
      <w:pStyle w:val="Footer"/>
    </w:pPr>
  </w:p>
  <w:p w14:paraId="6F30D7AC" w14:textId="77777777" w:rsidR="00A607A6" w:rsidRDefault="00A607A6">
    <w:pPr>
      <w:pStyle w:val="Footer"/>
    </w:pPr>
  </w:p>
  <w:p w14:paraId="3FCEC178" w14:textId="77777777" w:rsidR="00A607A6" w:rsidRDefault="00A607A6">
    <w:pPr>
      <w:pStyle w:val="Footer"/>
    </w:pPr>
  </w:p>
  <w:p w14:paraId="79E0E64B" w14:textId="77777777" w:rsidR="00A607A6" w:rsidRDefault="00A607A6">
    <w:pPr>
      <w:pStyle w:val="Footer"/>
    </w:pPr>
  </w:p>
  <w:p w14:paraId="43EFB2F2" w14:textId="77777777" w:rsidR="00A607A6" w:rsidRDefault="00A607A6">
    <w:pPr>
      <w:pStyle w:val="Footer"/>
    </w:pPr>
  </w:p>
  <w:p w14:paraId="5DB0D6BD" w14:textId="77777777" w:rsidR="00A607A6" w:rsidRDefault="00A607A6">
    <w:pPr>
      <w:pStyle w:val="Footer"/>
    </w:pPr>
  </w:p>
  <w:p w14:paraId="642AEEEB" w14:textId="77777777" w:rsidR="00A607A6" w:rsidRPr="009F621B" w:rsidRDefault="00A607A6" w:rsidP="009F621B">
    <w:pPr>
      <w:pStyle w:val="Author"/>
    </w:pPr>
  </w:p>
  <w:p w14:paraId="5E1C9A8A" w14:textId="77777777" w:rsidR="00A607A6" w:rsidRDefault="00A607A6">
    <w:pPr>
      <w:pStyle w:val="Footer"/>
    </w:pPr>
  </w:p>
  <w:p w14:paraId="0A6192ED" w14:textId="77777777" w:rsidR="00A607A6" w:rsidRDefault="00A607A6">
    <w:pPr>
      <w:pStyle w:val="Footer"/>
    </w:pPr>
  </w:p>
  <w:p w14:paraId="5C4E4C10" w14:textId="77777777" w:rsidR="00A607A6" w:rsidRDefault="00A607A6">
    <w:pPr>
      <w:pStyle w:val="Footer"/>
    </w:pPr>
  </w:p>
  <w:p w14:paraId="42C8E3F8" w14:textId="77777777" w:rsidR="00A607A6" w:rsidRDefault="00A607A6">
    <w:pPr>
      <w:pStyle w:val="Footer"/>
    </w:pPr>
  </w:p>
  <w:p w14:paraId="2FDE78FC" w14:textId="77777777" w:rsidR="00A607A6" w:rsidRDefault="00A607A6">
    <w:pPr>
      <w:pStyle w:val="Footer"/>
    </w:pPr>
  </w:p>
  <w:p w14:paraId="5C6FC45E" w14:textId="0EDF858C" w:rsidR="00A607A6" w:rsidRPr="00A01A45" w:rsidRDefault="00A01A45" w:rsidP="009F621B">
    <w:pPr>
      <w:rPr>
        <w:rFonts w:cs="Calibri"/>
      </w:rPr>
    </w:pPr>
    <w:r w:rsidRPr="00A01A45">
      <w:rPr>
        <w:rStyle w:val="SubtleReference"/>
        <w:rFonts w:ascii="Arial" w:hAnsi="Arial" w:cs="Arial"/>
        <w:bCs/>
      </w:rPr>
      <w:t>Author:</w:t>
    </w:r>
    <w:r>
      <w:rPr>
        <w:rStyle w:val="SubtleReference"/>
        <w:rFonts w:cs="Calibri"/>
      </w:rPr>
      <w:tab/>
      <w:t xml:space="preserve"> </w:t>
    </w:r>
    <w:r w:rsidR="00113702">
      <w:rPr>
        <w:rStyle w:val="SubtleReference"/>
        <w:rFonts w:cs="Calibri"/>
      </w:rPr>
      <w:tab/>
    </w:r>
    <w:r w:rsidR="00113702" w:rsidRPr="00113702">
      <w:rPr>
        <w:rFonts w:ascii="Arial" w:hAnsi="Arial" w:cs="Arial"/>
        <w:b/>
        <w:bCs/>
      </w:rPr>
      <w:t>European Environment Agency (EEA)</w:t>
    </w:r>
  </w:p>
  <w:p w14:paraId="46CD34FF" w14:textId="5A84DDA6" w:rsidR="00A607A6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 w:rsidR="00113702">
      <w:rPr>
        <w:rStyle w:val="SubtleReference"/>
        <w:rFonts w:cs="Calibri"/>
      </w:rPr>
      <w:tab/>
    </w:r>
    <w:r w:rsidR="00113702">
      <w:rPr>
        <w:rStyle w:val="SubtleReference"/>
        <w:rFonts w:cs="Calibri"/>
      </w:rPr>
      <w:tab/>
    </w:r>
    <w:r w:rsidR="00EE2981">
      <w:rPr>
        <w:rStyle w:val="SubtleReference"/>
        <w:rFonts w:ascii="Arial" w:hAnsi="Arial" w:cs="Arial"/>
        <w:b/>
        <w:bCs/>
      </w:rPr>
      <w:fldChar w:fldCharType="begin"/>
    </w:r>
    <w:r w:rsidR="00EE2981">
      <w:rPr>
        <w:rStyle w:val="SubtleReference"/>
        <w:rFonts w:ascii="Arial" w:hAnsi="Arial" w:cs="Arial"/>
        <w:b/>
        <w:bCs/>
      </w:rPr>
      <w:instrText xml:space="preserve"> DOCPROPERTY "date" \* MERGEFORMAT </w:instrText>
    </w:r>
    <w:r w:rsidR="00EE2981">
      <w:rPr>
        <w:rStyle w:val="SubtleReference"/>
        <w:rFonts w:ascii="Arial" w:hAnsi="Arial" w:cs="Arial"/>
        <w:b/>
        <w:bCs/>
      </w:rPr>
      <w:fldChar w:fldCharType="separate"/>
    </w:r>
    <w:r w:rsidR="00FD5658">
      <w:rPr>
        <w:rStyle w:val="SubtleReference"/>
        <w:rFonts w:ascii="Arial" w:hAnsi="Arial" w:cs="Arial"/>
        <w:lang w:val="en-GB"/>
      </w:rPr>
      <w:t>Error! Unknown document property name.</w:t>
    </w:r>
    <w:r w:rsidR="00EE2981">
      <w:rPr>
        <w:rStyle w:val="SubtleReference"/>
        <w:rFonts w:ascii="Arial" w:hAnsi="Arial" w:cs="Arial"/>
        <w:b/>
        <w:bCs/>
      </w:rPr>
      <w:fldChar w:fldCharType="end"/>
    </w:r>
  </w:p>
  <w:p w14:paraId="4976F53A" w14:textId="6733A240" w:rsidR="00A607A6" w:rsidRDefault="00000000">
    <w:pPr>
      <w:rPr>
        <w:rStyle w:val="SubtleReference"/>
        <w:rFonts w:ascii="Calibri" w:hAnsi="Calibri" w:cs="Calibri"/>
      </w:rPr>
    </w:pPr>
    <w:r w:rsidRPr="00A01A45">
      <w:rPr>
        <w:rStyle w:val="SubtleReference"/>
        <w:rFonts w:ascii="Arial" w:hAnsi="Arial" w:cs="Arial"/>
      </w:rPr>
      <w:t>Version:</w:t>
    </w:r>
    <w:r w:rsidR="00113702">
      <w:rPr>
        <w:rStyle w:val="SubtleReference"/>
        <w:rFonts w:cs="Calibri"/>
      </w:rPr>
      <w:tab/>
    </w:r>
    <w:r w:rsidR="00102253">
      <w:rPr>
        <w:rStyle w:val="SubtleReference"/>
        <w:rFonts w:ascii="Arial" w:hAnsi="Arial" w:cs="Arial"/>
        <w:b/>
        <w:bCs/>
        <w:szCs w:val="22"/>
      </w:rPr>
      <w:fldChar w:fldCharType="begin"/>
    </w:r>
    <w:r w:rsidR="00102253">
      <w:rPr>
        <w:rStyle w:val="SubtleReference"/>
        <w:rFonts w:ascii="Arial" w:hAnsi="Arial" w:cs="Arial"/>
        <w:b/>
        <w:bCs/>
        <w:szCs w:val="22"/>
      </w:rPr>
      <w:instrText xml:space="preserve"> DOCPROPERTY "version" </w:instrText>
    </w:r>
    <w:r w:rsidR="00102253">
      <w:rPr>
        <w:rStyle w:val="SubtleReference"/>
        <w:rFonts w:ascii="Arial" w:hAnsi="Arial" w:cs="Arial"/>
        <w:b/>
        <w:bCs/>
        <w:szCs w:val="22"/>
      </w:rPr>
      <w:fldChar w:fldCharType="separate"/>
    </w:r>
    <w:r w:rsidR="00102253">
      <w:rPr>
        <w:rStyle w:val="SubtleReference"/>
        <w:rFonts w:ascii="Arial" w:hAnsi="Arial" w:cs="Arial"/>
        <w:szCs w:val="22"/>
        <w:lang w:val="en-GB"/>
      </w:rPr>
      <w:t>Error! Unknown document property name.</w:t>
    </w:r>
    <w:r w:rsidR="00102253">
      <w:rPr>
        <w:rStyle w:val="SubtleReference"/>
        <w:rFonts w:ascii="Arial" w:hAnsi="Arial" w:cs="Arial"/>
        <w:b/>
        <w:bCs/>
        <w:szCs w:val="22"/>
      </w:rPr>
      <w:fldChar w:fldCharType="end"/>
    </w:r>
  </w:p>
  <w:p w14:paraId="73AA7CB2" w14:textId="77777777" w:rsidR="00A607A6" w:rsidRDefault="00A607A6">
    <w:pPr>
      <w:pStyle w:val="Footer"/>
    </w:pPr>
  </w:p>
  <w:p w14:paraId="6E7EB591" w14:textId="77777777" w:rsidR="00A607A6" w:rsidRDefault="00A607A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9C00FFD" w14:textId="77777777" w:rsidR="00AF542D" w:rsidRDefault="00AF542D">
      <w:pPr>
        <w:rPr>
          <w:sz w:val="12"/>
        </w:rPr>
      </w:pPr>
      <w:r>
        <w:separator/>
      </w:r>
    </w:p>
  </w:footnote>
  <w:footnote w:type="continuationSeparator" w:id="0">
    <w:p w14:paraId="361B3B93" w14:textId="77777777" w:rsidR="00AF542D" w:rsidRDefault="00AF542D">
      <w:pPr>
        <w:rPr>
          <w:sz w:val="12"/>
        </w:rPr>
      </w:pPr>
      <w:r>
        <w:continuationSeparator/>
      </w:r>
    </w:p>
  </w:footnote>
  <w:footnote w:id="1">
    <w:p w14:paraId="5B7D79A3" w14:textId="77777777" w:rsidR="00A607A6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03843" w14:textId="77777777" w:rsidR="00EE2981" w:rsidRDefault="00EE298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E807B7" w14:textId="18CFC91C" w:rsidR="00A607A6" w:rsidRDefault="00BA000A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8240" behindDoc="1" locked="0" layoutInCell="1" allowOverlap="1" wp14:anchorId="4AAFC873" wp14:editId="3DA5D88C">
          <wp:simplePos x="0" y="0"/>
          <wp:positionH relativeFrom="column">
            <wp:posOffset>2916175</wp:posOffset>
          </wp:positionH>
          <wp:positionV relativeFrom="paragraph">
            <wp:posOffset>-152400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2339C8C7" wp14:editId="7AD843CB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ADCA37" wp14:editId="07338969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5F2B240F" wp14:editId="63467143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BAC8CB" w14:textId="77777777" w:rsidR="00EE2981" w:rsidRDefault="00EE29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E91498"/>
    <w:multiLevelType w:val="multilevel"/>
    <w:tmpl w:val="69B6CF8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CB4175F"/>
    <w:multiLevelType w:val="multilevel"/>
    <w:tmpl w:val="AD32D3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480391846">
    <w:abstractNumId w:val="1"/>
  </w:num>
  <w:num w:numId="2" w16cid:durableId="11467505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proofState w:spelling="clean" w:grammar="clean"/>
  <w:defaultTabStop w:val="720"/>
  <w:autoHyphenation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607A6"/>
    <w:rsid w:val="0006438A"/>
    <w:rsid w:val="000B6273"/>
    <w:rsid w:val="000D31C5"/>
    <w:rsid w:val="00102253"/>
    <w:rsid w:val="00113702"/>
    <w:rsid w:val="0011490B"/>
    <w:rsid w:val="0028332B"/>
    <w:rsid w:val="003D039A"/>
    <w:rsid w:val="003D5EB0"/>
    <w:rsid w:val="00401E27"/>
    <w:rsid w:val="004137DA"/>
    <w:rsid w:val="0055310D"/>
    <w:rsid w:val="0058219E"/>
    <w:rsid w:val="005E3323"/>
    <w:rsid w:val="0060535E"/>
    <w:rsid w:val="006F6002"/>
    <w:rsid w:val="008425BC"/>
    <w:rsid w:val="00843E48"/>
    <w:rsid w:val="008768AF"/>
    <w:rsid w:val="009D4D90"/>
    <w:rsid w:val="009F621B"/>
    <w:rsid w:val="00A01A45"/>
    <w:rsid w:val="00A607A6"/>
    <w:rsid w:val="00AA04FC"/>
    <w:rsid w:val="00AA2A25"/>
    <w:rsid w:val="00AB4C0E"/>
    <w:rsid w:val="00AF542D"/>
    <w:rsid w:val="00BA000A"/>
    <w:rsid w:val="00BC03D4"/>
    <w:rsid w:val="00C30ED0"/>
    <w:rsid w:val="00C55705"/>
    <w:rsid w:val="00C87DA0"/>
    <w:rsid w:val="00DE277D"/>
    <w:rsid w:val="00EB1C91"/>
    <w:rsid w:val="00EE2981"/>
    <w:rsid w:val="00F55097"/>
    <w:rsid w:val="00F96CF8"/>
    <w:rsid w:val="00FD5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9CAE93E"/>
  <w15:docId w15:val="{FA155A8C-1117-064A-8AE3-A33B340C96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5E3323"/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BA000A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5E3323"/>
    <w:pPr>
      <w:spacing w:after="1360"/>
      <w:jc w:val="center"/>
    </w:pPr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BA000A"/>
    <w:rPr>
      <w:b w:val="0"/>
      <w:spacing w:val="15"/>
      <w:sz w:val="40"/>
      <w:szCs w:val="28"/>
    </w:rPr>
  </w:style>
  <w:style w:type="paragraph" w:customStyle="1" w:styleId="Author">
    <w:name w:val="Author"/>
    <w:next w:val="BodyText"/>
    <w:qFormat/>
    <w:rsid w:val="009F621B"/>
    <w:pPr>
      <w:keepNext/>
      <w:keepLines/>
      <w:spacing w:after="200"/>
    </w:pPr>
    <w:rPr>
      <w:rFonts w:ascii="Arial" w:hAnsi="Arial"/>
      <w:b/>
      <w:color w:val="FFFFFF" w:themeColor="background1"/>
      <w:sz w:val="22"/>
    </w:r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AA2A25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semiHidden/>
    <w:unhideWhenUsed/>
    <w:qFormat/>
    <w:rsid w:val="00EC46C9"/>
    <w:rPr>
      <w:sz w:val="18"/>
      <w:szCs w:val="20"/>
      <w:lang w:val="en-PL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3</Pages>
  <Words>74</Words>
  <Characters>428</Characters>
  <Application>Microsoft Office Word</Application>
  <DocSecurity>0</DocSecurity>
  <Lines>3</Lines>
  <Paragraphs>1</Paragraphs>
  <ScaleCrop>false</ScaleCrop>
  <Company/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Dudek Maciej</cp:lastModifiedBy>
  <cp:revision>168</cp:revision>
  <dcterms:created xsi:type="dcterms:W3CDTF">2017-12-27T05:22:00Z</dcterms:created>
  <dcterms:modified xsi:type="dcterms:W3CDTF">2025-03-12T06:06:00Z</dcterms:modified>
  <dc:language>en-US</dc:language>
</cp:coreProperties>
</file>